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982DB" w14:textId="11305A67" w:rsidR="00DB4E46" w:rsidRDefault="00DB4E46" w:rsidP="00DB4E4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0708DA11" wp14:editId="0FABC5BB">
            <wp:extent cx="6484620" cy="916924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7828" cy="917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3CCFF" w14:textId="1A8B4F2F" w:rsidR="00DB4E46" w:rsidRPr="00DB4E46" w:rsidRDefault="00DB4E46" w:rsidP="00DB4E4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B4E46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Experiment 10                                               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      </w:t>
      </w:r>
      <w:r w:rsidRPr="00DB4E46">
        <w:rPr>
          <w:rFonts w:ascii="Times New Roman" w:hAnsi="Times New Roman" w:cs="Times New Roman"/>
          <w:b/>
          <w:bCs/>
          <w:sz w:val="32"/>
          <w:szCs w:val="32"/>
        </w:rPr>
        <w:t xml:space="preserve">       05-04-2021                                     </w:t>
      </w:r>
    </w:p>
    <w:p w14:paraId="474AC5EB" w14:textId="77DBF390" w:rsidR="00801FA2" w:rsidRPr="00DB4E46" w:rsidRDefault="00DB4E46" w:rsidP="00DB4E4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B4E46">
        <w:rPr>
          <w:rFonts w:ascii="Times New Roman" w:hAnsi="Times New Roman" w:cs="Times New Roman"/>
          <w:b/>
          <w:bCs/>
          <w:sz w:val="32"/>
          <w:szCs w:val="32"/>
        </w:rPr>
        <w:t xml:space="preserve">Aim: - Working with </w:t>
      </w:r>
      <w:proofErr w:type="gramStart"/>
      <w:r w:rsidRPr="00DB4E46">
        <w:rPr>
          <w:rFonts w:ascii="Times New Roman" w:hAnsi="Times New Roman" w:cs="Times New Roman"/>
          <w:b/>
          <w:bCs/>
          <w:sz w:val="32"/>
          <w:szCs w:val="32"/>
        </w:rPr>
        <w:t>Metadata ,</w:t>
      </w:r>
      <w:proofErr w:type="gramEnd"/>
      <w:r w:rsidRPr="00DB4E46">
        <w:rPr>
          <w:rFonts w:ascii="Times New Roman" w:hAnsi="Times New Roman" w:cs="Times New Roman"/>
          <w:b/>
          <w:bCs/>
          <w:sz w:val="32"/>
          <w:szCs w:val="32"/>
        </w:rPr>
        <w:t xml:space="preserve"> Log File using docker.</w:t>
      </w:r>
    </w:p>
    <w:p w14:paraId="1E62CE2A" w14:textId="65E886E3" w:rsidR="00DB4E46" w:rsidRPr="00DB4E46" w:rsidRDefault="00DB4E46" w:rsidP="00DB4E4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B4E46">
        <w:rPr>
          <w:rFonts w:ascii="Times New Roman" w:hAnsi="Times New Roman" w:cs="Times New Roman"/>
          <w:b/>
          <w:bCs/>
          <w:sz w:val="32"/>
          <w:szCs w:val="32"/>
        </w:rPr>
        <w:t>Solution: -</w:t>
      </w:r>
    </w:p>
    <w:p w14:paraId="1A979267" w14:textId="77777777" w:rsidR="00801FA2" w:rsidRPr="00DB4E46" w:rsidRDefault="00DB4E46" w:rsidP="00DB4E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sz w:val="28"/>
          <w:szCs w:val="28"/>
          <w:highlight w:val="white"/>
        </w:rPr>
        <w:t>This command assigns a label called user with an ID to the container. This would allow us to query for all the containers running related to that particular user</w:t>
      </w:r>
    </w:p>
    <w:p w14:paraId="43D83E94" w14:textId="77777777" w:rsidR="00801FA2" w:rsidRPr="00DB4E46" w:rsidRDefault="00DB4E46" w:rsidP="00DB4E46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2ED202AC" wp14:editId="49BD5FE8">
            <wp:extent cx="5802307" cy="329897"/>
            <wp:effectExtent l="0" t="0" r="0" b="0"/>
            <wp:docPr id="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 t="9154" r="38833" b="84758"/>
                    <a:stretch>
                      <a:fillRect/>
                    </a:stretch>
                  </pic:blipFill>
                  <pic:spPr>
                    <a:xfrm>
                      <a:off x="0" y="0"/>
                      <a:ext cx="5802307" cy="3298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9E58057" w14:textId="77777777" w:rsidR="00801FA2" w:rsidRPr="00DB4E46" w:rsidRDefault="00801FA2" w:rsidP="00DB4E46">
      <w:pPr>
        <w:rPr>
          <w:rFonts w:ascii="Times New Roman" w:hAnsi="Times New Roman" w:cs="Times New Roman"/>
          <w:sz w:val="28"/>
          <w:szCs w:val="28"/>
        </w:rPr>
      </w:pPr>
    </w:p>
    <w:p w14:paraId="54797BDF" w14:textId="77777777" w:rsidR="00801FA2" w:rsidRPr="00DB4E46" w:rsidRDefault="00DB4E46" w:rsidP="00DB4E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sz w:val="28"/>
          <w:szCs w:val="28"/>
        </w:rPr>
        <w:t>1st command creates two labels in the file, one for the user and the second assigning a rol</w:t>
      </w:r>
      <w:r w:rsidRPr="00DB4E46">
        <w:rPr>
          <w:rFonts w:ascii="Times New Roman" w:hAnsi="Times New Roman" w:cs="Times New Roman"/>
          <w:sz w:val="28"/>
          <w:szCs w:val="28"/>
        </w:rPr>
        <w:t>e and in 2nd command, the --label-file=&lt;filename&gt; option will create a label for each line in the file</w:t>
      </w:r>
    </w:p>
    <w:p w14:paraId="5391F3ED" w14:textId="77777777" w:rsidR="00801FA2" w:rsidRPr="00DB4E46" w:rsidRDefault="00DB4E46" w:rsidP="00DB4E46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01151A32" wp14:editId="219A8FF0">
            <wp:extent cx="5827395" cy="399919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 t="14700" r="27114" b="76504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3999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47A3BD" w14:textId="77777777" w:rsidR="00801FA2" w:rsidRPr="00DB4E46" w:rsidRDefault="00801FA2" w:rsidP="00DB4E46">
      <w:pPr>
        <w:rPr>
          <w:rFonts w:ascii="Times New Roman" w:hAnsi="Times New Roman" w:cs="Times New Roman"/>
          <w:sz w:val="28"/>
          <w:szCs w:val="28"/>
        </w:rPr>
      </w:pPr>
    </w:p>
    <w:p w14:paraId="54615EED" w14:textId="6EF61FAA" w:rsidR="00801FA2" w:rsidRPr="00DB4E46" w:rsidRDefault="00DB4E46" w:rsidP="00DB4E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sz w:val="28"/>
          <w:szCs w:val="28"/>
        </w:rPr>
        <w:t>Providing the running container's friendly name or hash id and querying all of it</w:t>
      </w:r>
      <w:r w:rsidRPr="00DB4E46">
        <w:rPr>
          <w:rFonts w:ascii="Times New Roman" w:hAnsi="Times New Roman" w:cs="Times New Roman"/>
          <w:sz w:val="28"/>
          <w:szCs w:val="28"/>
        </w:rPr>
        <w:t>s metadata</w:t>
      </w:r>
    </w:p>
    <w:p w14:paraId="36839F10" w14:textId="77777777" w:rsidR="00801FA2" w:rsidRPr="00DB4E46" w:rsidRDefault="00DB4E46" w:rsidP="00DB4E46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41909E44" wp14:editId="64145EE5">
            <wp:extent cx="5830001" cy="2585731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 t="22577" r="1362"/>
                    <a:stretch>
                      <a:fillRect/>
                    </a:stretch>
                  </pic:blipFill>
                  <pic:spPr>
                    <a:xfrm>
                      <a:off x="0" y="0"/>
                      <a:ext cx="5830001" cy="25857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279F10A" w14:textId="77777777" w:rsidR="00801FA2" w:rsidRPr="00DB4E46" w:rsidRDefault="00DB4E46" w:rsidP="00DB4E46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7C896495" wp14:editId="3DE4AFD3">
            <wp:extent cx="5819775" cy="1874324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7"/>
                    <a:srcRect t="3351" r="1229" b="4029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18743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B2110BB" w14:textId="77777777" w:rsidR="00801FA2" w:rsidRPr="00DB4E46" w:rsidRDefault="00801FA2" w:rsidP="00DB4E46">
      <w:pPr>
        <w:rPr>
          <w:rFonts w:ascii="Times New Roman" w:hAnsi="Times New Roman" w:cs="Times New Roman"/>
          <w:sz w:val="28"/>
          <w:szCs w:val="28"/>
        </w:rPr>
      </w:pPr>
    </w:p>
    <w:p w14:paraId="4E8BB8C3" w14:textId="77777777" w:rsidR="00801FA2" w:rsidRPr="00DB4E46" w:rsidRDefault="00DB4E46" w:rsidP="00DB4E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sz w:val="28"/>
          <w:szCs w:val="28"/>
        </w:rPr>
        <w:lastRenderedPageBreak/>
        <w:t>Using the -f option filtering the JSON response to j</w:t>
      </w:r>
      <w:r w:rsidRPr="00DB4E46">
        <w:rPr>
          <w:rFonts w:ascii="Times New Roman" w:hAnsi="Times New Roman" w:cs="Times New Roman"/>
          <w:sz w:val="28"/>
          <w:szCs w:val="28"/>
        </w:rPr>
        <w:t>ust the labels section we're interested in</w:t>
      </w:r>
    </w:p>
    <w:p w14:paraId="613C0115" w14:textId="77777777" w:rsidR="00801FA2" w:rsidRPr="00DB4E46" w:rsidRDefault="00DB4E46" w:rsidP="00DB4E46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093A09B2" wp14:editId="1292B58D">
            <wp:extent cx="5760925" cy="251426"/>
            <wp:effectExtent l="0" t="0" r="0" b="0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 t="58751" r="12450" b="34806"/>
                    <a:stretch>
                      <a:fillRect/>
                    </a:stretch>
                  </pic:blipFill>
                  <pic:spPr>
                    <a:xfrm>
                      <a:off x="0" y="0"/>
                      <a:ext cx="5760925" cy="2514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026037" w14:textId="77777777" w:rsidR="00801FA2" w:rsidRPr="00DB4E46" w:rsidRDefault="00801FA2" w:rsidP="00DB4E46">
      <w:pPr>
        <w:rPr>
          <w:rFonts w:ascii="Times New Roman" w:hAnsi="Times New Roman" w:cs="Times New Roman"/>
          <w:sz w:val="28"/>
          <w:szCs w:val="28"/>
        </w:rPr>
      </w:pPr>
    </w:p>
    <w:p w14:paraId="3431F2CD" w14:textId="77777777" w:rsidR="00801FA2" w:rsidRPr="00DB4E46" w:rsidRDefault="00DB4E46" w:rsidP="00DB4E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sz w:val="28"/>
          <w:szCs w:val="28"/>
        </w:rPr>
        <w:t xml:space="preserve">Inspecting images works in the same way however the JSON format is slightly different, naming it </w:t>
      </w:r>
      <w:proofErr w:type="spellStart"/>
      <w:r w:rsidRPr="00DB4E46">
        <w:rPr>
          <w:rFonts w:ascii="Times New Roman" w:hAnsi="Times New Roman" w:cs="Times New Roman"/>
          <w:sz w:val="28"/>
          <w:szCs w:val="28"/>
        </w:rPr>
        <w:t>ContainerConfig</w:t>
      </w:r>
      <w:proofErr w:type="spellEnd"/>
      <w:r w:rsidRPr="00DB4E46">
        <w:rPr>
          <w:rFonts w:ascii="Times New Roman" w:hAnsi="Times New Roman" w:cs="Times New Roman"/>
          <w:sz w:val="28"/>
          <w:szCs w:val="28"/>
        </w:rPr>
        <w:t xml:space="preserve"> instead of Config</w:t>
      </w:r>
    </w:p>
    <w:p w14:paraId="7B3C6D9F" w14:textId="77777777" w:rsidR="00801FA2" w:rsidRPr="00DB4E46" w:rsidRDefault="00DB4E46" w:rsidP="00DB4E46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214BAB6E" wp14:editId="6EFC6031">
            <wp:extent cx="5913756" cy="300535"/>
            <wp:effectExtent l="0" t="0" r="0" b="0"/>
            <wp:docPr id="7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7"/>
                    <a:srcRect t="64766" r="1229" b="26385"/>
                    <a:stretch>
                      <a:fillRect/>
                    </a:stretch>
                  </pic:blipFill>
                  <pic:spPr>
                    <a:xfrm>
                      <a:off x="0" y="0"/>
                      <a:ext cx="5913756" cy="3005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8467415" w14:textId="77777777" w:rsidR="00801FA2" w:rsidRPr="00DB4E46" w:rsidRDefault="00801FA2" w:rsidP="00DB4E46">
      <w:pPr>
        <w:rPr>
          <w:rFonts w:ascii="Times New Roman" w:hAnsi="Times New Roman" w:cs="Times New Roman"/>
          <w:sz w:val="28"/>
          <w:szCs w:val="28"/>
        </w:rPr>
      </w:pPr>
    </w:p>
    <w:p w14:paraId="21E02545" w14:textId="77777777" w:rsidR="00801FA2" w:rsidRPr="00DB4E46" w:rsidRDefault="00DB4E46" w:rsidP="00DB4E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sz w:val="28"/>
          <w:szCs w:val="28"/>
        </w:rPr>
        <w:t>The query below will return all the containers which have a user label key w</w:t>
      </w:r>
      <w:r w:rsidRPr="00DB4E46">
        <w:rPr>
          <w:rFonts w:ascii="Times New Roman" w:hAnsi="Times New Roman" w:cs="Times New Roman"/>
          <w:sz w:val="28"/>
          <w:szCs w:val="28"/>
        </w:rPr>
        <w:t xml:space="preserve">ith the value </w:t>
      </w:r>
      <w:proofErr w:type="spellStart"/>
      <w:r w:rsidRPr="00DB4E46">
        <w:rPr>
          <w:rFonts w:ascii="Times New Roman" w:hAnsi="Times New Roman" w:cs="Times New Roman"/>
          <w:sz w:val="28"/>
          <w:szCs w:val="28"/>
        </w:rPr>
        <w:t>katacoda</w:t>
      </w:r>
      <w:proofErr w:type="spellEnd"/>
      <w:r w:rsidRPr="00DB4E46">
        <w:rPr>
          <w:rFonts w:ascii="Times New Roman" w:hAnsi="Times New Roman" w:cs="Times New Roman"/>
          <w:sz w:val="28"/>
          <w:szCs w:val="28"/>
        </w:rPr>
        <w:t>.</w:t>
      </w:r>
    </w:p>
    <w:p w14:paraId="2F02812A" w14:textId="77777777" w:rsidR="00801FA2" w:rsidRPr="00DB4E46" w:rsidRDefault="00DB4E46" w:rsidP="00DB4E46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630331B5" wp14:editId="0C96DAFA">
            <wp:extent cx="5962650" cy="539413"/>
            <wp:effectExtent l="0" t="0" r="0" b="0"/>
            <wp:docPr id="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7"/>
                    <a:srcRect t="72832" r="10000" b="12752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539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21EB79" w14:textId="77777777" w:rsidR="00801FA2" w:rsidRPr="00DB4E46" w:rsidRDefault="00801FA2" w:rsidP="00DB4E46">
      <w:pPr>
        <w:rPr>
          <w:rFonts w:ascii="Times New Roman" w:hAnsi="Times New Roman" w:cs="Times New Roman"/>
          <w:sz w:val="28"/>
          <w:szCs w:val="28"/>
        </w:rPr>
      </w:pPr>
    </w:p>
    <w:p w14:paraId="465331CF" w14:textId="77777777" w:rsidR="00801FA2" w:rsidRPr="00DB4E46" w:rsidRDefault="00DB4E46" w:rsidP="00DB4E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sz w:val="28"/>
          <w:szCs w:val="28"/>
        </w:rPr>
        <w:t>The same filter approach can be applied to images based on the labels used when the image was built.</w:t>
      </w:r>
    </w:p>
    <w:p w14:paraId="00AABC87" w14:textId="77777777" w:rsidR="00801FA2" w:rsidRPr="00DB4E46" w:rsidRDefault="00DB4E46" w:rsidP="00DB4E46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B4E46">
        <w:rPr>
          <w:rFonts w:ascii="Times New Roman" w:hAnsi="Times New Roman" w:cs="Times New Roman"/>
          <w:noProof/>
          <w:sz w:val="28"/>
          <w:szCs w:val="28"/>
        </w:rPr>
        <w:drawing>
          <wp:inline distT="114300" distB="114300" distL="114300" distR="114300" wp14:anchorId="125B63B8" wp14:editId="570D347A">
            <wp:extent cx="5789870" cy="540880"/>
            <wp:effectExtent l="0" t="0" r="0" b="0"/>
            <wp:docPr id="4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7"/>
                    <a:srcRect t="86957" r="21827"/>
                    <a:stretch>
                      <a:fillRect/>
                    </a:stretch>
                  </pic:blipFill>
                  <pic:spPr>
                    <a:xfrm>
                      <a:off x="0" y="0"/>
                      <a:ext cx="5789870" cy="5408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0F30DB" w14:textId="77777777" w:rsidR="00801FA2" w:rsidRPr="00DB4E46" w:rsidRDefault="00801FA2" w:rsidP="00DB4E46">
      <w:pPr>
        <w:rPr>
          <w:rFonts w:ascii="Times New Roman" w:hAnsi="Times New Roman" w:cs="Times New Roman"/>
          <w:sz w:val="28"/>
          <w:szCs w:val="28"/>
        </w:rPr>
      </w:pPr>
    </w:p>
    <w:sectPr w:rsidR="00801FA2" w:rsidRPr="00DB4E4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444286"/>
    <w:multiLevelType w:val="hybridMultilevel"/>
    <w:tmpl w:val="98AC8F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MABSFubmFiYmhko6SsGpxcWZ+XkgBYa1ABdaaKYsAAAA"/>
  </w:docVars>
  <w:rsids>
    <w:rsidRoot w:val="00801FA2"/>
    <w:rsid w:val="00801FA2"/>
    <w:rsid w:val="00DB4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86D28"/>
  <w15:docId w15:val="{4F28D17C-A0B1-4206-8AB8-A26795449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B4E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rag Mor</dc:creator>
  <cp:lastModifiedBy>Anurag Mor</cp:lastModifiedBy>
  <cp:revision>2</cp:revision>
  <dcterms:created xsi:type="dcterms:W3CDTF">2021-05-05T09:29:00Z</dcterms:created>
  <dcterms:modified xsi:type="dcterms:W3CDTF">2021-05-05T09:29:00Z</dcterms:modified>
</cp:coreProperties>
</file>